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2" w:name="X691454b2cfcf2bb6c888330943d0986e5a01606"/>
    <w:p>
      <w:pPr>
        <w:pStyle w:val="Heading1"/>
      </w:pPr>
      <w:r>
        <w:t xml:space="preserve">Internship Application Letter for Culinary Inter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p>
      <w:pPr>
        <w:pStyle w:val="FirstParagraph"/>
      </w:pPr>
      <w:r>
        <w:t xml:space="preserve">[Restaurant Name]</w:t>
      </w:r>
    </w:p>
    <w:p>
      <w:pPr>
        <w:pStyle w:val="BodyText"/>
      </w:pPr>
      <w:r>
        <w:t xml:space="preserve">[Restaurant Address]</w:t>
      </w:r>
    </w:p>
    <w:p>
      <w:pPr>
        <w:pStyle w:val="BodyText"/>
      </w:pPr>
      <w:r>
        <w:t xml:space="preserve">Jerusalem, Israel</w:t>
      </w:r>
    </w:p>
    <w:bookmarkEnd w:id="20"/>
    <w:bookmarkStart w:id="21" w:name="Xb6f0c5d7ae469eb4cdd55f67831d80d5c1d88e3"/>
    <w:p>
      <w:pPr>
        <w:pStyle w:val="Heading2"/>
      </w:pPr>
      <w:r>
        <w:t xml:space="preserve">Subject: Internship Application Letter for Culinary Intern Position</w:t>
      </w:r>
    </w:p>
    <w:p>
      <w:pPr>
        <w:pStyle w:val="FirstParagraph"/>
      </w:pPr>
      <w:r>
        <w:t xml:space="preserve">Dear Hiring Manager,</w:t>
      </w:r>
    </w:p>
    <w:p>
      <w:pPr>
        <w:pStyle w:val="BodyText"/>
      </w:pPr>
      <w:r>
        <w:t xml:space="preserve">I am writing this Internship Application Letter with profound enthusiasm to express my unwavering commitment to pursuing a culinary internship at your esteemed establishment in Israel Jerusalem. As an aspiring Chef deeply passionate about the fusion of ancient traditions and contemporary gastronomy, I have long admired Jerusalem’s unique position as a cultural and culinary crossroads. Having meticulously researched the vibrant food landscape of Israel Jerusalem, I am confident that this internship represents the pivotal opportunity to immerse myself in a kitchen that embodies the city's rich heritage while pioneering modern culinary excellence.</w:t>
      </w:r>
    </w:p>
    <w:p>
      <w:pPr>
        <w:pStyle w:val="BodyText"/>
      </w:pPr>
      <w:r>
        <w:t xml:space="preserve">My academic journey at [Your Culinary School/University] has equipped me with foundational technical skills and a deep appreciation for global cuisine. Through rigorous coursework in classical French techniques, Mediterranean food science, and Middle Eastern spice blending, I have developed precision in knife work, sauce preparation, and plating. During my final semester, I spearheaded a student-led project celebrating Jerusalem's culinary identity—curating a menu that honored the city’s diverse communities through dishes like musakhan (sumac-roasted chicken), hummus variations using heirloom chickpeas, and Israeli-inspired desserts. This project required extensive research into Jerusalem’s historical food routes, connecting me personally to the region’s gastronomic soul long before I set foot in Israel Jerusalem. I believe this academic passion aligns seamlessly with your restaurant’s commitment to authentic local storytelling through food.</w:t>
      </w:r>
    </w:p>
    <w:p>
      <w:pPr>
        <w:pStyle w:val="BodyText"/>
      </w:pPr>
      <w:r>
        <w:t xml:space="preserve">What compels me most about applying for this Chef internship in Israel Jerusalem is the city’s unparalleled culinary tapestry. Jerusalem isn’t merely a location—it’s a living museum of flavors where Ottoman, Sephardic, Mizrahi, and modern global influences converge on every plate. I have followed your restaurant’s innovative approach to reinterpreting traditional recipes while respecting their origins (such as your acclaimed "Old City Fusion" tasting menu) and am eager to learn from your culinary team’s mastery of this delicate balance. As someone who has spent countless hours studying Jerusalem’s food markets—from the bustling lanes of Mahane Yehuda to the quiet alleys where family-run bakeries craft pita with ancestral methods—I understand that true culinary excellence in Israel Jerusalem demands humility, cultural sensitivity, and an unyielding work ethic. I am ready to contribute my energy to your kitchen while absorbing every lesson this environment offers.</w:t>
      </w:r>
    </w:p>
    <w:p>
      <w:pPr>
        <w:pStyle w:val="BodyText"/>
      </w:pPr>
      <w:r>
        <w:t xml:space="preserve">My previous experience includes a six-month externship at [Previous Restaurant/Hotel], where I managed prep stations for 200+ covers nightly under pressure, mastered inventory control systems, and assisted in developing gluten-free and halal menus for diverse patrons. Though my professional background is nascent, my dedication to culinary growth is absolute. I have practiced all day long—perfecting tahini emulsions until they achieved the silky texture of Jerusalem’s legendary hummus—and I approach every task with meticulous attention to detail. What truly distinguishes me is my profound respect for the Chef’s role as a cultural steward: in Israel Jerusalem, where food carries generational memory, I understand that a Chef does not merely cook but preserves and elevates community stories through each dish.</w:t>
      </w:r>
    </w:p>
    <w:p>
      <w:pPr>
        <w:pStyle w:val="BodyText"/>
      </w:pPr>
      <w:r>
        <w:t xml:space="preserve">I am particularly drawn to your restaurant’s emphasis on sustainability—a value deeply rooted in Jerusalem’s agricultural history. I have studied how local producers like the Ein Gedi cooperative farm supply hyper-seasonal ingredients to chefs here, and I am eager to learn your team’s practices in minimizing waste while maximizing flavor. As a future Chef, I believe this ethos must be central to our profession, especially in a city where water conservation and heritage farming are vital to preserving culinary identity. My internship proposal includes a commitment to document your sustainable sourcing methods for my academic portfolio—a contribution I hope will enrich both my growth and your team’s knowledge.</w:t>
      </w:r>
    </w:p>
    <w:p>
      <w:pPr>
        <w:pStyle w:val="BodyText"/>
      </w:pPr>
      <w:r>
        <w:t xml:space="preserve">Working in Israel Jerusalem would be transformative for my development as a Chef. This city’s kitchens operate at the intersection of ancient wisdom and modern innovation, where the aroma of za’atar from a baker’s oven mingles with the sizzle of sous-vide technology. I am prepared to immerse myself fully—learning Hebrew culinary terms, adapting to high-volume service during Shabbat preparations, and understanding how communal dining rituals shape each meal. My goal isn’t merely to acquire skills but to internalize Jerusalem’s culinary philosophy: that food is a bridge between people, history, and place. I am eager to contribute my relentless work ethic while learning from your Chef de Cuisine’s expertise in elevating Jerusalem’s global reputation through cuisine.</w:t>
      </w:r>
    </w:p>
    <w:p>
      <w:pPr>
        <w:pStyle w:val="BodyText"/>
      </w:pPr>
      <w:r>
        <w:t xml:space="preserve">As I finalize this Internship Application Letter, I reflect on the words of Israeli culinary pioneer Eyal Shani: “The best food comes when you understand where it began.” Israel Jerusalem is where that understanding begins—and I am ready to learn. My resume, attached for your review, details my academic achievements and practical experience. Thank you for considering my application. I welcome the opportunity to discuss how my dedication to authentic culinary storytelling aligns with your restaurant’s vision during an interview at your convenience.</w:t>
      </w:r>
    </w:p>
    <w:p>
      <w:pPr>
        <w:pStyle w:val="BodyText"/>
      </w:pPr>
      <w:r>
        <w:t xml:space="preserve">With profound respect and anticipation,</w:t>
      </w:r>
    </w:p>
    <w:p>
      <w:pPr>
        <w:pStyle w:val="BodyText"/>
      </w:pPr>
      <w:r>
        <w:t xml:space="preserve">[Your Full Name]</w:t>
      </w:r>
    </w:p>
    <w:p>
      <w:pPr>
        <w:pStyle w:val="BodyText"/>
      </w:pPr>
      <w:r>
        <w:t xml:space="preserve">This Internship Application Letter is submitted with the understanding that culinary excellence in Israel Jerusalem transcends technique—it is a covenant between Chef, community, and cuisin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Israel Jerusalem</dc:title>
  <dc:creator/>
  <dc:language>en</dc:language>
  <cp:keywords/>
  <dcterms:created xsi:type="dcterms:W3CDTF">2026-04-30T02:30:25Z</dcterms:created>
  <dcterms:modified xsi:type="dcterms:W3CDTF">2026-04-30T02:30:25Z</dcterms:modified>
</cp:coreProperties>
</file>

<file path=docProps/custom.xml><?xml version="1.0" encoding="utf-8"?>
<Properties xmlns="http://schemas.openxmlformats.org/officeDocument/2006/custom-properties" xmlns:vt="http://schemas.openxmlformats.org/officeDocument/2006/docPropsVTypes"/>
</file>